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sychologist position at [Organization Name] in South Africa Johannesburg. As a dedicated and compassionate professional with over [X years] of experience in clinical psychology, I am eager to contribute my expertise, cultural sensitivity, and commitment to mental health advocacy to an organization that values holistic care and community empowerment. This opportunity aligns perfectly with my passion for supporting individuals and families in overcoming psychological challenges while addressing the unique needs of South Africa Johannesburg’s diverse population.</w:t>
      </w:r>
    </w:p>
    <w:p>
      <w:pPr>
        <w:pStyle w:val="BodyText"/>
      </w:pPr>
      <w:r>
        <w:t xml:space="preserve">My academic background includes a [Bachelor’s/Master’s/Doctorate] in Psychology from [University Name], where I developed a strong foundation in human behavior, cognitive processes, and therapeutic interventions. Throughout my career, I have specialized in areas such as trauma counseling, child and adolescent psychology, and community mental health programs. These experiences have equipped me with the skills to work collaboratively with individuals from varied cultural, socioeconomic, and linguistic backgrounds—essential qualities for a Psychologist in South Africa Johannesburg’s dynamic environment.</w:t>
      </w:r>
    </w:p>
    <w:p>
      <w:pPr>
        <w:pStyle w:val="BodyText"/>
      </w:pPr>
      <w:r>
        <w:t xml:space="preserve">South Africa Johannesburg is a city of immense opportunity but also faces significant challenges related to mental health, including stigma, access to care, and the impact of historical and socio-economic disparities. As a Psychologist, I understand the importance of addressing these issues through culturally responsive practices. My work in [specific setting, e.g., private practice, non-profit organizations, or government agencies] has allowed me to develop programs that prioritize inclusivity and accessibility. For instance, I designed a community outreach initiative in [previous location] that focused on mental health education for underserved populations, which resulted in a 40% increase in service utilization. I am confident that similar strategies can be applied to South Africa Johannesburg’s unique context.</w:t>
      </w:r>
    </w:p>
    <w:p>
      <w:pPr>
        <w:pStyle w:val="BodyText"/>
      </w:pPr>
      <w:r>
        <w:t xml:space="preserve">What sets me apart as a Psychologist is my ability to combine evidence-based practices with empathy and innovation. I have worked extensively with clients experiencing trauma, anxiety, depression, and substance abuse disorders, utilizing modalities such as cognitive-behavioral therapy (CBT), dialectical behavior therapy (DBT), and narrative therapy. My approach emphasizes collaboration, ensuring that each individual feels heard and empowered to take ownership of their healing journey. In South Africa Johannesburg’s fast-paced urban setting, where stressors such as unemployment, crime, and social inequality are prevalent, this person-centered philosophy is more critical than ever.</w:t>
      </w:r>
    </w:p>
    <w:p>
      <w:pPr>
        <w:pStyle w:val="BodyText"/>
      </w:pPr>
      <w:r>
        <w:t xml:space="preserve">Additionally, I have a strong commitment to professional growth and ethical practice. I hold [relevant certifications or licenses], including [specific license or membership in a psychological association]. I regularly attend workshops and conferences to stay updated on the latest research and trends in psychology, ensuring that my services remain at the forefront of the field. For example, my recent participation in a seminar on trauma-informed care in post-conflict societies deepened my understanding of how historical contexts shape mental health outcomes—a perspective that is particularly relevant to South Africa’s complex social landscape.</w:t>
      </w:r>
    </w:p>
    <w:p>
      <w:pPr>
        <w:pStyle w:val="BodyText"/>
      </w:pPr>
      <w:r>
        <w:t xml:space="preserve">South Africa Johannesburg is not just a location; it is a community with rich cultural diversity and resilience. As a Psychologist, I am keen to contribute to the region’s mental health infrastructure by fostering partnerships with local organizations, schools, and healthcare providers. My goal is to create safe spaces where individuals can access care without fear of judgment or discrimination. I also aim to advocate for policy changes that address systemic barriers to mental health services, such as lack of funding and limited availability of trained professionals.</w:t>
      </w:r>
    </w:p>
    <w:p>
      <w:pPr>
        <w:pStyle w:val="BodyText"/>
      </w:pPr>
      <w:r>
        <w:t xml:space="preserve">One of my proudest achievements was leading a team in [previous role] to implement a school-based mental health program that reduced absenteeism by 25% among students facing emotional and behavioral challenges. This experience reinforced my belief that early intervention is key to long-term well-being. In South Africa Johannesburg, where youth unemployment and gang-related violence are pressing issues, such initiatives could have a transformative impact. I am eager to bring this same dedication to your organization, working alongside colleagues who share a vision of equitable and sustainable mental health care.</w:t>
      </w:r>
    </w:p>
    <w:p>
      <w:pPr>
        <w:pStyle w:val="BodyText"/>
      </w:pPr>
      <w:r>
        <w:t xml:space="preserve">I am particularly drawn to [Organization Name] because of its commitment to [specific values or mission of the organization]. Whether it is providing trauma support services, promoting community resilience, or advancing psychological research in South Africa Johannesburg, I am excited about the opportunity to contribute meaningfully. My goal as a Psychologist is not only to treat symptoms but to empower individuals and communities to thrive. I am confident that my skills, experience, and passion align with the needs of your team.</w:t>
      </w:r>
    </w:p>
    <w:p>
      <w:pPr>
        <w:pStyle w:val="BodyText"/>
      </w:pPr>
      <w:r>
        <w:t xml:space="preserve">Thank you for considering my application. I would welcome the opportunity to discuss how my background and vision can benefit [Organization Name]’s mission in South Africa Johannesburg. Please feel free to contact me at [your phone number] or [your email address] at your earliest convenience. I look forward to the possibility of contributing to a healthier, more compassionate community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South Africa Johannesburg</dc:title>
  <dc:creator/>
  <cp:keywords/>
  <dcterms:created xsi:type="dcterms:W3CDTF">2026-07-24T23:11:12Z</dcterms:created>
  <dcterms:modified xsi:type="dcterms:W3CDTF">2026-07-24T23:11:12Z</dcterms:modified>
</cp:coreProperties>
</file>

<file path=docProps/custom.xml><?xml version="1.0" encoding="utf-8"?>
<Properties xmlns="http://schemas.openxmlformats.org/officeDocument/2006/custom-properties" xmlns:vt="http://schemas.openxmlformats.org/officeDocument/2006/docPropsVTypes"/>
</file>